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410346" w:rsidRPr="00410346" w:rsidRDefault="00410346" w:rsidP="00410346">
      <w:pPr>
        <w:ind w:left="1701"/>
        <w:rPr>
          <w:rFonts w:ascii="Trebuchet MS" w:hAnsi="Trebuchet MS"/>
          <w:b/>
          <w:sz w:val="28"/>
          <w:u w:val="single"/>
        </w:rPr>
      </w:pPr>
      <w:r w:rsidRPr="00410346">
        <w:rPr>
          <w:rFonts w:ascii="Trebuchet MS" w:hAnsi="Trebuchet MS"/>
          <w:b/>
          <w:sz w:val="28"/>
          <w:u w:val="single"/>
        </w:rPr>
        <w:t>Answer this Multiple Choice Questions</w:t>
      </w:r>
    </w:p>
    <w:p w:rsidR="00410346" w:rsidRPr="00410346" w:rsidRDefault="00410346" w:rsidP="00410346">
      <w:pPr>
        <w:ind w:left="1701"/>
        <w:rPr>
          <w:rFonts w:ascii="Trebuchet MS" w:hAnsi="Trebuchet MS"/>
          <w:b/>
          <w:sz w:val="28"/>
          <w:u w:val="single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  <w:sz w:val="28"/>
          <w:u w:val="single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1. What century are we living in now?</w:t>
      </w:r>
    </w:p>
    <w:p w:rsidR="00410346" w:rsidRPr="00410346" w:rsidRDefault="00410346" w:rsidP="000F458C">
      <w:pPr>
        <w:tabs>
          <w:tab w:val="center" w:pos="6352"/>
        </w:tabs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20th century</w:t>
      </w:r>
      <w:r w:rsidR="000F458C">
        <w:rPr>
          <w:rFonts w:ascii="Trebuchet MS" w:hAnsi="Trebuchet MS"/>
        </w:rPr>
        <w:tab/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22nd century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21st century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19th century</w:t>
      </w:r>
    </w:p>
    <w:p w:rsidR="00410346" w:rsidRPr="00410346" w:rsidRDefault="00410346" w:rsidP="00410346">
      <w:pPr>
        <w:ind w:left="1701"/>
        <w:rPr>
          <w:rFonts w:ascii="Trebuchet MS" w:hAnsi="Trebuchet MS" w:cs="Trebuchet MS"/>
          <w:b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2. When did the 21st century start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1901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2000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2001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1999</w:t>
      </w: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3. What makes the 21st century special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Slow communication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Digital technology and fast chang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Horses and carriag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No internet</w:t>
      </w:r>
    </w:p>
    <w:p w:rsidR="00410346" w:rsidRPr="00410346" w:rsidRDefault="00410346" w:rsidP="00410346">
      <w:pPr>
        <w:ind w:left="1701"/>
        <w:rPr>
          <w:rFonts w:ascii="Trebuchet MS" w:hAnsi="Trebuchet MS" w:cs="Trebuchet MS"/>
          <w:b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4. Why are 21st-century skills important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Only for fun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To play gam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To succeed in life, jobs, and studi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To avoid school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5. What is one key 21st-century skill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Sleeping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Self-awarenes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Yelling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Forgetting</w:t>
      </w:r>
    </w:p>
    <w:p w:rsidR="00410346" w:rsidRPr="00410346" w:rsidRDefault="00410346" w:rsidP="00410346">
      <w:pPr>
        <w:ind w:left="1701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6. What does self-awareness help with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Making poor choic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Wasting time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Making better decision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Arguing</w:t>
      </w:r>
    </w:p>
    <w:p w:rsidR="00410346" w:rsidRPr="00410346" w:rsidRDefault="00410346" w:rsidP="00410346">
      <w:pPr>
        <w:ind w:left="1701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7. Which of these is a behavioral skill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Lazines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Politenes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lastRenderedPageBreak/>
        <w:t>C) Ignoring rul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Shouting</w:t>
      </w:r>
    </w:p>
    <w:p w:rsidR="00410346" w:rsidRPr="00410346" w:rsidRDefault="00410346" w:rsidP="00410346">
      <w:pPr>
        <w:ind w:left="1701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8. What does time management help you do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Waste time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Miss deadlin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Finish tasks on time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Get confused</w:t>
      </w:r>
    </w:p>
    <w:p w:rsidR="00410346" w:rsidRPr="00410346" w:rsidRDefault="00410346" w:rsidP="00410346">
      <w:pPr>
        <w:ind w:left="1701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9. What does critical thinking involve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Guessing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Thinking deeply and logically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Playing game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Watching TV</w:t>
      </w:r>
    </w:p>
    <w:p w:rsidR="00410346" w:rsidRPr="00410346" w:rsidRDefault="00410346" w:rsidP="00410346">
      <w:pPr>
        <w:ind w:left="1701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10. What is adaptive thinking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 xml:space="preserve">A) </w:t>
      </w:r>
      <w:proofErr w:type="gramStart"/>
      <w:r w:rsidRPr="00410346">
        <w:rPr>
          <w:rFonts w:ascii="Trebuchet MS" w:hAnsi="Trebuchet MS"/>
        </w:rPr>
        <w:t>Getting</w:t>
      </w:r>
      <w:proofErr w:type="gramEnd"/>
      <w:r w:rsidRPr="00410346">
        <w:rPr>
          <w:rFonts w:ascii="Trebuchet MS" w:hAnsi="Trebuchet MS"/>
        </w:rPr>
        <w:t xml:space="preserve"> angry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Giving up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Being flexible when things change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Always doing the same thing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11. What does problem-solving mean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Making problem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Running away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Finding solution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Complaining</w:t>
      </w:r>
    </w:p>
    <w:p w:rsidR="00410346" w:rsidRPr="00410346" w:rsidRDefault="00410346" w:rsidP="00410346">
      <w:pPr>
        <w:ind w:left="1701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12. What is creativity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Copying other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Sleeping all day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Thinking of new idea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Ignoring task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13. What is continuous learning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Studying only in school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Never learning again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Learning new things all through life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Learning only from books</w:t>
      </w: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14. Which of these is one of the “Four C’s”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Cheating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Communication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lastRenderedPageBreak/>
        <w:t>C) Complaining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Crying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</w:p>
    <w:p w:rsidR="00410346" w:rsidRPr="00410346" w:rsidRDefault="00410346" w:rsidP="00410346">
      <w:pPr>
        <w:ind w:left="1701"/>
        <w:rPr>
          <w:rFonts w:ascii="Trebuchet MS" w:hAnsi="Trebuchet MS"/>
          <w:b/>
        </w:rPr>
      </w:pPr>
      <w:r w:rsidRPr="00410346">
        <w:rPr>
          <w:rFonts w:ascii="Trebuchet MS" w:hAnsi="Trebuchet MS"/>
          <w:b/>
        </w:rPr>
        <w:t>15. Why is collaboration important?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A) To argue with other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B) To work alone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C) To work together and share ideas</w:t>
      </w:r>
    </w:p>
    <w:p w:rsidR="00410346" w:rsidRPr="00410346" w:rsidRDefault="00410346" w:rsidP="00410346">
      <w:pPr>
        <w:ind w:left="2268"/>
        <w:rPr>
          <w:rFonts w:ascii="Trebuchet MS" w:hAnsi="Trebuchet MS"/>
        </w:rPr>
      </w:pPr>
      <w:r w:rsidRPr="00410346">
        <w:rPr>
          <w:rFonts w:ascii="Trebuchet MS" w:hAnsi="Trebuchet MS"/>
        </w:rPr>
        <w:t>D) To be lazy</w:t>
      </w:r>
    </w:p>
    <w:p w:rsidR="009E23FD" w:rsidRPr="000B32E7" w:rsidRDefault="009E23FD" w:rsidP="00410346">
      <w:pPr>
        <w:ind w:left="2268"/>
        <w:rPr>
          <w:rFonts w:ascii="Trebuchet MS" w:hAnsi="Trebuchet MS"/>
        </w:rPr>
      </w:pPr>
    </w:p>
    <w:sectPr w:rsidR="009E23FD" w:rsidRPr="000B32E7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4DEE" w:rsidRDefault="00AA4DEE">
      <w:r>
        <w:separator/>
      </w:r>
    </w:p>
  </w:endnote>
  <w:endnote w:type="continuationSeparator" w:id="0">
    <w:p w:rsidR="00AA4DEE" w:rsidRDefault="00AA4DE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E3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4E3660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0F458C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0F458C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2196" w:rsidRDefault="0032219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4DEE" w:rsidRDefault="00AA4DEE">
      <w:r>
        <w:separator/>
      </w:r>
    </w:p>
  </w:footnote>
  <w:footnote w:type="continuationSeparator" w:id="0">
    <w:p w:rsidR="00AA4DEE" w:rsidRDefault="00AA4DE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E3660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E366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458C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4E3660" w:rsidP="00724FC1">
    <w:pPr>
      <w:pStyle w:val="Header"/>
    </w:pPr>
    <w:r w:rsidRPr="004E3660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1.55pt;margin-top:21.35pt;width:412.25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 style="mso-next-textbox:#Text Box 3">
            <w:txbxContent>
              <w:p w:rsidR="004D1C3A" w:rsidRPr="00322196" w:rsidRDefault="00CE4E82" w:rsidP="00E57CE8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322196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A3D" w:rsidRPr="00322196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nt- </w:t>
                </w:r>
                <w:r w:rsidR="00322196" w:rsidRPr="00322196">
                  <w:rPr>
                    <w:rFonts w:ascii="Trebuchet MS" w:hAnsi="Trebuchet MS"/>
                    <w:b/>
                    <w:color w:val="FFFF00"/>
                    <w:szCs w:val="28"/>
                  </w:rPr>
                  <w:t>Employability Skills</w:t>
                </w:r>
              </w:p>
              <w:p w:rsidR="00744A3D" w:rsidRPr="00322196" w:rsidRDefault="00744A3D">
                <w:pPr>
                  <w:rPr>
                    <w:rFonts w:ascii="Trebuchet MS" w:hAnsi="Trebuchet MS"/>
                    <w:b/>
                    <w:color w:val="FFFF00"/>
                    <w:sz w:val="28"/>
                    <w:szCs w:val="28"/>
                  </w:rPr>
                </w:pPr>
              </w:p>
            </w:txbxContent>
          </v:textbox>
        </v:shape>
      </w:pict>
    </w:r>
    <w:r w:rsidRPr="004E3660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 style="mso-next-textbox:#Text Box 34">
            <w:txbxContent>
              <w:p w:rsidR="00D3252D" w:rsidRPr="00410346" w:rsidRDefault="00410346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56"/>
                    <w:szCs w:val="28"/>
                  </w:rPr>
                </w:pPr>
                <w:r w:rsidRPr="00410346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Becoming a Professional in the 21st Century</w:t>
                </w:r>
              </w:p>
            </w:txbxContent>
          </v:textbox>
        </v:shape>
      </w:pict>
    </w:r>
    <w:r w:rsidRPr="004E3660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3660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 style="mso-next-textbox:#Text Box 2"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4E3660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 style="mso-next-textbox:#Text Box 4"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E366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3891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478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D208C"/>
    <w:rsid w:val="000E0EE1"/>
    <w:rsid w:val="000E4527"/>
    <w:rsid w:val="000E638F"/>
    <w:rsid w:val="000E7BB5"/>
    <w:rsid w:val="000F0034"/>
    <w:rsid w:val="000F458C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14CA"/>
    <w:rsid w:val="001A3699"/>
    <w:rsid w:val="001B53C2"/>
    <w:rsid w:val="001B66CF"/>
    <w:rsid w:val="001B7E0F"/>
    <w:rsid w:val="001C027C"/>
    <w:rsid w:val="001C4048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10B5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87ECA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2196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929"/>
    <w:rsid w:val="003B1A82"/>
    <w:rsid w:val="003B736C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0346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1E73"/>
    <w:rsid w:val="004A5ABC"/>
    <w:rsid w:val="004B6D1C"/>
    <w:rsid w:val="004C1365"/>
    <w:rsid w:val="004D1C3A"/>
    <w:rsid w:val="004D61FD"/>
    <w:rsid w:val="004D63D5"/>
    <w:rsid w:val="004D6E79"/>
    <w:rsid w:val="004E2B8C"/>
    <w:rsid w:val="004E3660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A48F0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187E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44A3D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19F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23FD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A4DEE"/>
    <w:rsid w:val="00AB0344"/>
    <w:rsid w:val="00AD125E"/>
    <w:rsid w:val="00AD43F9"/>
    <w:rsid w:val="00AE282B"/>
    <w:rsid w:val="00AE38A1"/>
    <w:rsid w:val="00AE3BCF"/>
    <w:rsid w:val="00AE6785"/>
    <w:rsid w:val="00AF13AB"/>
    <w:rsid w:val="00AF2693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B2946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14FF"/>
    <w:rsid w:val="00C24E90"/>
    <w:rsid w:val="00C2511B"/>
    <w:rsid w:val="00C2618D"/>
    <w:rsid w:val="00C26E75"/>
    <w:rsid w:val="00C34DC7"/>
    <w:rsid w:val="00C47B08"/>
    <w:rsid w:val="00C5272E"/>
    <w:rsid w:val="00C607A5"/>
    <w:rsid w:val="00C6168F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A610A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DF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2067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57CE8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3500C1-7953-40C9-8338-3BD72F943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7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6-11T08:53:00Z</cp:lastPrinted>
  <dcterms:created xsi:type="dcterms:W3CDTF">2025-06-11T08:51:00Z</dcterms:created>
  <dcterms:modified xsi:type="dcterms:W3CDTF">2025-06-11T08:53:00Z</dcterms:modified>
</cp:coreProperties>
</file>